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20E0B" w14:textId="317C6B6D" w:rsidR="000B29B8" w:rsidRPr="00E957B9" w:rsidRDefault="00D2472F" w:rsidP="000B29B8">
      <w:r w:rsidRPr="00E957B9">
        <w:rPr>
          <w:noProof/>
        </w:rPr>
        <mc:AlternateContent>
          <mc:Choice Requires="wps">
            <w:drawing>
              <wp:anchor distT="0" distB="0" distL="114300" distR="114300" simplePos="0" relativeHeight="251660288" behindDoc="0" locked="0" layoutInCell="1" allowOverlap="1" wp14:anchorId="0C71442C" wp14:editId="104D02CF">
                <wp:simplePos x="0" y="0"/>
                <wp:positionH relativeFrom="margin">
                  <wp:posOffset>-213360</wp:posOffset>
                </wp:positionH>
                <wp:positionV relativeFrom="paragraph">
                  <wp:posOffset>5962650</wp:posOffset>
                </wp:positionV>
                <wp:extent cx="7197725" cy="4868545"/>
                <wp:effectExtent l="0" t="0" r="22225" b="27305"/>
                <wp:wrapNone/>
                <wp:docPr id="4" name="Rectangle: Single Corner Rounded 4"/>
                <wp:cNvGraphicFramePr/>
                <a:graphic xmlns:a="http://schemas.openxmlformats.org/drawingml/2006/main">
                  <a:graphicData uri="http://schemas.microsoft.com/office/word/2010/wordprocessingShape">
                    <wps:wsp>
                      <wps:cNvSpPr/>
                      <wps:spPr>
                        <a:xfrm>
                          <a:off x="0" y="0"/>
                          <a:ext cx="7197725" cy="486854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A5466" id="Rectangle: Single Corner Rounded 4" o:spid="_x0000_s1026" style="position:absolute;margin-left:-16.8pt;margin-top:469.5pt;width:566.75pt;height:383.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868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" path="m,l6386285,v448146,,811440,363294,811440,811440l7197725,4868545,,4868545,,xe" fillcolor="#55b593" strokecolor="#55b593" strokeweight="1.5pt">
                <v:stroke joinstyle="miter"/>
                <v:path arrowok="t" o:connecttype="custom" o:connectlocs="0,0;6386285,0;7197725,811440;7197725,4868545;0,4868545;0,0" o:connectangles="0,0,0,0,0,0"/>
                <w10:wrap anchorx="margin"/>
              </v:shape>
            </w:pict>
          </mc:Fallback>
        </mc:AlternateContent>
      </w:r>
      <w:r w:rsidR="00845085" w:rsidRPr="00E957B9">
        <w:rPr>
          <w:noProof/>
        </w:rPr>
        <mc:AlternateContent>
          <mc:Choice Requires="wps">
            <w:drawing>
              <wp:anchor distT="45720" distB="45720" distL="114300" distR="114300" simplePos="0" relativeHeight="251661312" behindDoc="0" locked="0" layoutInCell="1" allowOverlap="1" wp14:anchorId="74B7B68B" wp14:editId="624EAFEE">
                <wp:simplePos x="0" y="0"/>
                <wp:positionH relativeFrom="margin">
                  <wp:posOffset>708660</wp:posOffset>
                </wp:positionH>
                <wp:positionV relativeFrom="paragraph">
                  <wp:posOffset>6533515</wp:posOffset>
                </wp:positionV>
                <wp:extent cx="5582920" cy="2743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743200"/>
                        </a:xfrm>
                        <a:prstGeom prst="rect">
                          <a:avLst/>
                        </a:prstGeom>
                        <a:noFill/>
                        <a:ln w="9525">
                          <a:noFill/>
                          <a:miter lim="800000"/>
                          <a:headEnd/>
                          <a:tailEnd/>
                        </a:ln>
                      </wps:spPr>
                      <wps:txbx>
                        <w:txbxContent>
                          <w:sdt>
                            <w:sdtPr>
                              <w:rPr>
                                <w:sz w:val="56"/>
                              </w:rPr>
                              <w:alias w:val="Title"/>
                              <w:tag w:val=""/>
                              <w:id w:val="-202948617"/>
                              <w:placeholder>
                                <w:docPart w:val="6B6686B7BDB74DADBB93C82D330AB963"/>
                              </w:placeholder>
                              <w:dataBinding w:prefixMappings="xmlns:ns0='http://purl.org/dc/elements/1.1/' xmlns:ns1='http://schemas.openxmlformats.org/package/2006/metadata/core-properties' " w:xpath="/ns1:coreProperties[1]/ns0:title[1]" w:storeItemID="{6C3C8BC8-F283-45AE-878A-BAB7291924A1}"/>
                              <w:text/>
                            </w:sdtPr>
                            <w:sdtEndPr/>
                            <w:sdtContent>
                              <w:p w14:paraId="10DE6DC0" w14:textId="2AB0FC12" w:rsidR="000B29B8" w:rsidRPr="003C0FA8" w:rsidRDefault="00477830" w:rsidP="003C0FA8">
                                <w:pPr>
                                  <w:pStyle w:val="Title"/>
                                  <w:jc w:val="left"/>
                                  <w:rPr>
                                    <w:rStyle w:val="TitleChar"/>
                                    <w:b/>
                                    <w:sz w:val="56"/>
                                  </w:rPr>
                                </w:pPr>
                                <w:r>
                                  <w:rPr>
                                    <w:sz w:val="56"/>
                                  </w:rPr>
                                  <w:t>Methoden voor het bereiken van de middengroepen</w:t>
                                </w:r>
                              </w:p>
                            </w:sdtContent>
                          </w:sdt>
                          <w:p w14:paraId="402508C9" w14:textId="77777777" w:rsidR="000B29B8" w:rsidRDefault="000B29B8" w:rsidP="000B29B8">
                            <w:pPr>
                              <w:pStyle w:val="Subtitle"/>
                            </w:pPr>
                          </w:p>
                          <w:p w14:paraId="5B84E721" w14:textId="77777777" w:rsidR="003C0FA8" w:rsidRDefault="003C0FA8" w:rsidP="00C61149">
                            <w:pPr>
                              <w:pStyle w:val="Tekstvoorblad"/>
                              <w:rPr>
                                <w:rFonts w:ascii="Proxima Nova Semibold" w:eastAsiaTheme="minorEastAsia" w:hAnsi="Proxima Nova Semibold" w:cstheme="minorBidi"/>
                                <w:b/>
                                <w:bCs/>
                                <w:spacing w:val="15"/>
                                <w:sz w:val="28"/>
                                <w:szCs w:val="28"/>
                              </w:rPr>
                            </w:pPr>
                            <w:r w:rsidRPr="003C0FA8">
                              <w:rPr>
                                <w:rFonts w:ascii="Proxima Nova Semibold" w:eastAsiaTheme="minorEastAsia" w:hAnsi="Proxima Nova Semibold" w:cstheme="minorBidi"/>
                                <w:b/>
                                <w:bCs/>
                                <w:spacing w:val="15"/>
                                <w:sz w:val="28"/>
                                <w:szCs w:val="28"/>
                              </w:rPr>
                              <w:t>Instructie participatiecampagne</w:t>
                            </w:r>
                          </w:p>
                          <w:p w14:paraId="06029031" w14:textId="74B6F4D9" w:rsidR="000B29B8" w:rsidRDefault="00845085" w:rsidP="003C0FA8">
                            <w:pPr>
                              <w:pStyle w:val="Tekstvoorblad"/>
                            </w:pPr>
                            <w:r w:rsidRPr="003C0FA8">
                              <w:t>Voor het buurtenergiesysteem is een goede relatie met buurtbewoners van belang en dit wordt door een goede participatiecampagne gestimuleerd.</w:t>
                            </w:r>
                            <w:r w:rsidR="00D2472F" w:rsidRPr="00D2472F">
                              <w:t xml:space="preserve"> </w:t>
                            </w:r>
                            <w:r w:rsidR="00D2472F" w:rsidRPr="003C0FA8">
                              <w:t>Door een goede participatiecampagne te organiseren worden bewoners bewust</w:t>
                            </w:r>
                            <w:r w:rsidR="00D2472F">
                              <w:t>er</w:t>
                            </w:r>
                            <w:r w:rsidR="00D2472F" w:rsidRPr="003C0FA8">
                              <w:t xml:space="preserve"> van klimaatproblematiek en duurzame energie.</w:t>
                            </w:r>
                            <w:r w:rsidR="00D2472F">
                              <w:t xml:space="preserve"> </w:t>
                            </w:r>
                            <w:r w:rsidR="003C0FA8" w:rsidRPr="003C0FA8">
                              <w:t xml:space="preserve">Dit </w:t>
                            </w:r>
                            <w:r w:rsidR="004362AA">
                              <w:t xml:space="preserve">document </w:t>
                            </w:r>
                            <w:r w:rsidR="003C0FA8" w:rsidRPr="003C0FA8">
                              <w:t xml:space="preserve">geeft een korte instructie </w:t>
                            </w:r>
                            <w:r w:rsidR="00426881">
                              <w:t xml:space="preserve">gebaseerd op </w:t>
                            </w:r>
                            <w:r w:rsidR="003C0FA8" w:rsidRPr="003C0FA8">
                              <w:t xml:space="preserve">twee participatiecampagnes waarbij duurzame energie centraal stond. </w:t>
                            </w:r>
                          </w:p>
                          <w:p w14:paraId="0301CCAB" w14:textId="77777777" w:rsidR="00D2472F" w:rsidRPr="00C61149" w:rsidRDefault="00D2472F" w:rsidP="003C0FA8">
                            <w:pPr>
                              <w:pStyle w:val="Tekstvoorblad"/>
                            </w:pPr>
                          </w:p>
                          <w:p w14:paraId="655B7538" w14:textId="77777777" w:rsidR="00D1347E" w:rsidRDefault="00D134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B7B68B" id="_x0000_t202" coordsize="21600,21600" o:spt="202" path="m,l,21600r21600,l21600,xe">
                <v:stroke joinstyle="miter"/>
                <v:path gradientshapeok="t" o:connecttype="rect"/>
              </v:shapetype>
              <v:shape id="Text Box 2" o:spid="_x0000_s1026" type="#_x0000_t202" style="position:absolute;left:0;text-align:left;margin-left:55.8pt;margin-top:514.45pt;width:439.6pt;height:3in;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" filled="f" stroked="f">
                <v:textbox>
                  <w:txbxContent>
                    <w:sdt>
                      <w:sdtPr>
                        <w:rPr>
                          <w:sz w:val="56"/>
                        </w:rPr>
                        <w:alias w:val="Title"/>
                        <w:tag w:val=""/>
                        <w:id w:val="-202948617"/>
                        <w:placeholder>
                          <w:docPart w:val="6B6686B7BDB74DADBB93C82D330AB963"/>
                        </w:placeholder>
                        <w:dataBinding w:prefixMappings="xmlns:ns0='http://purl.org/dc/elements/1.1/' xmlns:ns1='http://schemas.openxmlformats.org/package/2006/metadata/core-properties' " w:xpath="/ns1:coreProperties[1]/ns0:title[1]" w:storeItemID="{6C3C8BC8-F283-45AE-878A-BAB7291924A1}"/>
                        <w:text/>
                      </w:sdtPr>
                      <w:sdtEndPr/>
                      <w:sdtContent>
                        <w:p w14:paraId="10DE6DC0" w14:textId="2AB0FC12" w:rsidR="000B29B8" w:rsidRPr="003C0FA8" w:rsidRDefault="00477830" w:rsidP="003C0FA8">
                          <w:pPr>
                            <w:pStyle w:val="Title"/>
                            <w:jc w:val="left"/>
                            <w:rPr>
                              <w:rStyle w:val="TitleChar"/>
                              <w:b/>
                              <w:sz w:val="56"/>
                            </w:rPr>
                          </w:pPr>
                          <w:r>
                            <w:rPr>
                              <w:sz w:val="56"/>
                            </w:rPr>
                            <w:t>Methoden voor het bereiken van de middengroepen</w:t>
                          </w:r>
                        </w:p>
                      </w:sdtContent>
                    </w:sdt>
                    <w:p w14:paraId="402508C9" w14:textId="77777777" w:rsidR="000B29B8" w:rsidRDefault="000B29B8" w:rsidP="000B29B8">
                      <w:pPr>
                        <w:pStyle w:val="Subtitle"/>
                      </w:pPr>
                    </w:p>
                    <w:p w14:paraId="5B84E721" w14:textId="77777777" w:rsidR="003C0FA8" w:rsidRDefault="003C0FA8" w:rsidP="00C61149">
                      <w:pPr>
                        <w:pStyle w:val="Tekstvoorblad"/>
                        <w:rPr>
                          <w:rFonts w:ascii="Proxima Nova Semibold" w:eastAsiaTheme="minorEastAsia" w:hAnsi="Proxima Nova Semibold" w:cstheme="minorBidi"/>
                          <w:b/>
                          <w:bCs/>
                          <w:spacing w:val="15"/>
                          <w:sz w:val="28"/>
                          <w:szCs w:val="28"/>
                        </w:rPr>
                      </w:pPr>
                      <w:r w:rsidRPr="003C0FA8">
                        <w:rPr>
                          <w:rFonts w:ascii="Proxima Nova Semibold" w:eastAsiaTheme="minorEastAsia" w:hAnsi="Proxima Nova Semibold" w:cstheme="minorBidi"/>
                          <w:b/>
                          <w:bCs/>
                          <w:spacing w:val="15"/>
                          <w:sz w:val="28"/>
                          <w:szCs w:val="28"/>
                        </w:rPr>
                        <w:t>Instructie participatiecampagne</w:t>
                      </w:r>
                    </w:p>
                    <w:p w14:paraId="06029031" w14:textId="74B6F4D9" w:rsidR="000B29B8" w:rsidRDefault="00845085" w:rsidP="003C0FA8">
                      <w:pPr>
                        <w:pStyle w:val="Tekstvoorblad"/>
                      </w:pPr>
                      <w:r w:rsidRPr="003C0FA8">
                        <w:t>Voor het buurtenergiesysteem is een goede relatie met buurtbewoners van belang en dit wordt door een goede participatiecampagne gestimuleerd.</w:t>
                      </w:r>
                      <w:r w:rsidR="00D2472F" w:rsidRPr="00D2472F">
                        <w:t xml:space="preserve"> </w:t>
                      </w:r>
                      <w:r w:rsidR="00D2472F" w:rsidRPr="003C0FA8">
                        <w:t>Door een goede participatiecampagne te organiseren worden bewoners bewust</w:t>
                      </w:r>
                      <w:r w:rsidR="00D2472F">
                        <w:t>er</w:t>
                      </w:r>
                      <w:r w:rsidR="00D2472F" w:rsidRPr="003C0FA8">
                        <w:t xml:space="preserve"> van klimaatproblematiek en duurzame energie.</w:t>
                      </w:r>
                      <w:r w:rsidR="00D2472F">
                        <w:t xml:space="preserve"> </w:t>
                      </w:r>
                      <w:r w:rsidR="003C0FA8" w:rsidRPr="003C0FA8">
                        <w:t xml:space="preserve">Dit </w:t>
                      </w:r>
                      <w:r w:rsidR="004362AA">
                        <w:t xml:space="preserve">document </w:t>
                      </w:r>
                      <w:r w:rsidR="003C0FA8" w:rsidRPr="003C0FA8">
                        <w:t xml:space="preserve">geeft een korte instructie </w:t>
                      </w:r>
                      <w:r w:rsidR="00426881">
                        <w:t xml:space="preserve">gebaseerd op </w:t>
                      </w:r>
                      <w:r w:rsidR="003C0FA8" w:rsidRPr="003C0FA8">
                        <w:t xml:space="preserve">twee participatiecampagnes waarbij duurzame energie centraal stond. </w:t>
                      </w:r>
                    </w:p>
                    <w:p w14:paraId="0301CCAB" w14:textId="77777777" w:rsidR="00D2472F" w:rsidRPr="00C61149" w:rsidRDefault="00D2472F" w:rsidP="003C0FA8">
                      <w:pPr>
                        <w:pStyle w:val="Tekstvoorblad"/>
                      </w:pPr>
                    </w:p>
                    <w:p w14:paraId="655B7538" w14:textId="77777777" w:rsidR="00D1347E" w:rsidRDefault="00D1347E"/>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7078EB9C" wp14:editId="69F3C45E">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31C197C9" w14:textId="77777777" w:rsidR="000B29B8" w:rsidRPr="00E957B9" w:rsidRDefault="000B29B8" w:rsidP="000B29B8">
      <w:pPr>
        <w:sectPr w:rsidR="000B29B8" w:rsidRPr="00E957B9" w:rsidSect="00AD032D">
          <w:headerReference w:type="even" r:id="rId12"/>
          <w:headerReference w:type="default" r:id="rId13"/>
          <w:footerReference w:type="even" r:id="rId14"/>
          <w:footerReference w:type="default" r:id="rId15"/>
          <w:headerReference w:type="first" r:id="rId16"/>
          <w:footerReference w:type="first" r:id="rId17"/>
          <w:pgSz w:w="11906" w:h="16838"/>
          <w:pgMar w:top="0" w:right="0" w:bottom="0" w:left="0" w:header="709" w:footer="709" w:gutter="0"/>
          <w:cols w:space="708"/>
          <w:docGrid w:linePitch="360"/>
        </w:sectPr>
      </w:pPr>
    </w:p>
    <w:p w14:paraId="309F3B51" w14:textId="2C0D538A" w:rsidR="004C2B58" w:rsidRDefault="00637777" w:rsidP="00C61149">
      <w:pPr>
        <w:pStyle w:val="Normaltekst"/>
        <w:rPr>
          <w:rFonts w:ascii="Proxima Nova Thin" w:eastAsiaTheme="majorEastAsia" w:hAnsi="Proxima Nova Thin" w:cstheme="majorBidi"/>
          <w:b/>
          <w:color w:val="AD3638"/>
          <w:sz w:val="36"/>
          <w:szCs w:val="32"/>
        </w:rPr>
      </w:pPr>
      <w:bookmarkStart w:id="0" w:name="_Hlk92801491"/>
      <w:r>
        <w:rPr>
          <w:rFonts w:ascii="Proxima Nova Thin" w:eastAsiaTheme="majorEastAsia" w:hAnsi="Proxima Nova Thin" w:cstheme="majorBidi"/>
          <w:b/>
          <w:color w:val="AD3638"/>
          <w:sz w:val="36"/>
          <w:szCs w:val="32"/>
        </w:rPr>
        <w:lastRenderedPageBreak/>
        <w:t>Instructie</w:t>
      </w:r>
      <w:r w:rsidR="004C2B58" w:rsidRPr="004C2B58">
        <w:rPr>
          <w:rFonts w:ascii="Proxima Nova Thin" w:eastAsiaTheme="majorEastAsia" w:hAnsi="Proxima Nova Thin" w:cstheme="majorBidi"/>
          <w:b/>
          <w:color w:val="AD3638"/>
          <w:sz w:val="36"/>
          <w:szCs w:val="32"/>
        </w:rPr>
        <w:t xml:space="preserve"> participatiecampagnes</w:t>
      </w:r>
    </w:p>
    <w:bookmarkEnd w:id="0"/>
    <w:p w14:paraId="4CD777A3" w14:textId="77777777" w:rsidR="004C2B58" w:rsidRPr="004C2B58" w:rsidRDefault="004C2B58" w:rsidP="004C2B58">
      <w:pPr>
        <w:pStyle w:val="Heading3"/>
        <w:rPr>
          <w:rStyle w:val="NormaltekstChar"/>
          <w:rFonts w:eastAsiaTheme="minorHAnsi" w:cstheme="minorBidi"/>
          <w:szCs w:val="22"/>
        </w:rPr>
      </w:pPr>
      <w:r w:rsidRPr="004C2B58">
        <w:rPr>
          <w:rStyle w:val="NormaltekstChar"/>
          <w:rFonts w:eastAsiaTheme="minorHAnsi" w:cstheme="minorBidi"/>
          <w:szCs w:val="22"/>
        </w:rPr>
        <w:t>Bruikbare methoden voor het betrekken van middengroepen.</w:t>
      </w:r>
    </w:p>
    <w:p w14:paraId="01158F2C" w14:textId="77777777" w:rsidR="004C2B58" w:rsidRPr="004C2B58" w:rsidRDefault="004C2B58" w:rsidP="004C2B58">
      <w:pPr>
        <w:pStyle w:val="Heading3"/>
        <w:rPr>
          <w:rStyle w:val="NormaltekstChar"/>
          <w:rFonts w:eastAsiaTheme="minorHAnsi" w:cstheme="minorBidi"/>
          <w:szCs w:val="22"/>
        </w:rPr>
      </w:pPr>
    </w:p>
    <w:p w14:paraId="415062BC" w14:textId="4983FBA7" w:rsidR="004C2B58" w:rsidRPr="004C2B58" w:rsidRDefault="004C2B58" w:rsidP="004C2B58">
      <w:pPr>
        <w:pStyle w:val="Heading2"/>
        <w:rPr>
          <w:rStyle w:val="NormaltekstChar"/>
          <w:rFonts w:ascii="Proxima Nova Thin" w:hAnsi="Proxima Nova Thin"/>
          <w:color w:val="55B593"/>
        </w:rPr>
      </w:pPr>
      <w:r w:rsidRPr="004C2B58">
        <w:rPr>
          <w:rStyle w:val="NormaltekstChar"/>
          <w:rFonts w:ascii="Proxima Nova Thin" w:hAnsi="Proxima Nova Thin"/>
          <w:color w:val="55B593"/>
        </w:rPr>
        <w:t xml:space="preserve">Naam: </w:t>
      </w:r>
    </w:p>
    <w:p w14:paraId="43E894DC" w14:textId="77777777" w:rsidR="004C2B58" w:rsidRPr="004C2B58" w:rsidRDefault="004C2B58" w:rsidP="004C2B58">
      <w:pPr>
        <w:pStyle w:val="Heading3"/>
        <w:rPr>
          <w:rStyle w:val="NormaltekstChar"/>
          <w:rFonts w:eastAsiaTheme="minorHAnsi" w:cstheme="minorBidi"/>
          <w:szCs w:val="22"/>
        </w:rPr>
      </w:pPr>
      <w:r w:rsidRPr="004C2B58">
        <w:rPr>
          <w:rStyle w:val="NormaltekstChar"/>
          <w:rFonts w:eastAsiaTheme="minorHAnsi" w:cstheme="minorBidi"/>
          <w:szCs w:val="22"/>
        </w:rPr>
        <w:t>Participatiecampagnes zijn campagnes die vanuit de beleving van de mensen de onderlinge relaties versterken en daarmee ook participatie en actiebereidheid vergroten.</w:t>
      </w:r>
    </w:p>
    <w:p w14:paraId="4CA393E3" w14:textId="77777777" w:rsidR="004C2B58" w:rsidRPr="004C2B58" w:rsidRDefault="004C2B58" w:rsidP="004C2B58">
      <w:pPr>
        <w:pStyle w:val="Heading3"/>
        <w:rPr>
          <w:rStyle w:val="NormaltekstChar"/>
          <w:rFonts w:eastAsiaTheme="minorHAnsi" w:cstheme="minorBidi"/>
          <w:szCs w:val="22"/>
        </w:rPr>
      </w:pPr>
    </w:p>
    <w:p w14:paraId="0E72C2B7" w14:textId="21DD7FFE" w:rsidR="004C2B58" w:rsidRPr="004C2B58" w:rsidRDefault="004C2B58" w:rsidP="004C2B58">
      <w:pPr>
        <w:pStyle w:val="Heading2"/>
        <w:rPr>
          <w:rStyle w:val="NormaltekstChar"/>
          <w:rFonts w:ascii="Proxima Nova Thin" w:hAnsi="Proxima Nova Thin"/>
          <w:color w:val="55B593"/>
        </w:rPr>
      </w:pPr>
      <w:r w:rsidRPr="004C2B58">
        <w:rPr>
          <w:rStyle w:val="NormaltekstChar"/>
          <w:rFonts w:ascii="Proxima Nova Thin" w:hAnsi="Proxima Nova Thin"/>
          <w:color w:val="55B593"/>
        </w:rPr>
        <w:t>Door wie ontwikkeld/onderdeel van welk project/initiatief:</w:t>
      </w:r>
    </w:p>
    <w:p w14:paraId="63A4AB56" w14:textId="77777777" w:rsidR="004C2B58" w:rsidRPr="004C2B58" w:rsidRDefault="004C2B58" w:rsidP="004C2B58">
      <w:pPr>
        <w:pStyle w:val="Heading3"/>
        <w:rPr>
          <w:rStyle w:val="NormaltekstChar"/>
          <w:rFonts w:eastAsiaTheme="minorHAnsi" w:cstheme="minorBidi"/>
          <w:szCs w:val="22"/>
        </w:rPr>
      </w:pPr>
      <w:r w:rsidRPr="004C2B58">
        <w:rPr>
          <w:rStyle w:val="NormaltekstChar"/>
          <w:rFonts w:eastAsiaTheme="minorHAnsi" w:cstheme="minorBidi"/>
          <w:szCs w:val="22"/>
        </w:rPr>
        <w:t xml:space="preserve">Zwolle: 50 tinten groen Assendorp. Wageningen </w:t>
      </w:r>
      <w:proofErr w:type="spellStart"/>
      <w:r w:rsidRPr="004C2B58">
        <w:rPr>
          <w:rStyle w:val="NormaltekstChar"/>
          <w:rFonts w:eastAsiaTheme="minorHAnsi" w:cstheme="minorBidi"/>
          <w:szCs w:val="22"/>
        </w:rPr>
        <w:t>Benedenbuurt</w:t>
      </w:r>
      <w:proofErr w:type="spellEnd"/>
      <w:r w:rsidRPr="004C2B58">
        <w:rPr>
          <w:rStyle w:val="NormaltekstChar"/>
          <w:rFonts w:eastAsiaTheme="minorHAnsi" w:cstheme="minorBidi"/>
          <w:szCs w:val="22"/>
        </w:rPr>
        <w:t xml:space="preserve">. </w:t>
      </w:r>
    </w:p>
    <w:p w14:paraId="3F4DFFAC" w14:textId="77777777" w:rsidR="004C2B58" w:rsidRPr="004C2B58" w:rsidRDefault="004C2B58" w:rsidP="004C2B58">
      <w:pPr>
        <w:pStyle w:val="Heading3"/>
        <w:rPr>
          <w:rStyle w:val="NormaltekstChar"/>
          <w:rFonts w:eastAsiaTheme="minorHAnsi" w:cstheme="minorBidi"/>
          <w:szCs w:val="22"/>
        </w:rPr>
      </w:pPr>
    </w:p>
    <w:p w14:paraId="3EC3546D" w14:textId="4A14FA92" w:rsidR="004C2B58" w:rsidRPr="004C2B58" w:rsidRDefault="004C2B58" w:rsidP="004C2B58">
      <w:pPr>
        <w:pStyle w:val="Heading2"/>
        <w:rPr>
          <w:rStyle w:val="NormaltekstChar"/>
          <w:rFonts w:ascii="Proxima Nova Thin" w:hAnsi="Proxima Nova Thin"/>
          <w:color w:val="55B593"/>
        </w:rPr>
      </w:pPr>
      <w:r w:rsidRPr="004C2B58">
        <w:rPr>
          <w:rStyle w:val="NormaltekstChar"/>
          <w:rFonts w:ascii="Proxima Nova Thin" w:hAnsi="Proxima Nova Thin"/>
          <w:color w:val="55B593"/>
        </w:rPr>
        <w:t>Wat is de bedoeling?</w:t>
      </w:r>
    </w:p>
    <w:p w14:paraId="668AC053" w14:textId="663F8258" w:rsidR="004C2B58" w:rsidRPr="004C2B58" w:rsidRDefault="004C2B58" w:rsidP="004C2B58">
      <w:pPr>
        <w:pStyle w:val="Normaltekst"/>
        <w:numPr>
          <w:ilvl w:val="0"/>
          <w:numId w:val="13"/>
        </w:numPr>
        <w:rPr>
          <w:rStyle w:val="NormaltekstChar"/>
        </w:rPr>
      </w:pPr>
      <w:r w:rsidRPr="004C2B58">
        <w:rPr>
          <w:rStyle w:val="NormaltekstChar"/>
        </w:rPr>
        <w:t>Mensen aanspreken op hun beleving, thuisgevoel en gemeenschapszin om mee te doen aan het buurtproces.</w:t>
      </w:r>
    </w:p>
    <w:p w14:paraId="74010B1D" w14:textId="788E7C87" w:rsidR="004C2B58" w:rsidRPr="004C2B58" w:rsidRDefault="004C2B58" w:rsidP="004C2B58">
      <w:pPr>
        <w:pStyle w:val="Normaltekst"/>
        <w:numPr>
          <w:ilvl w:val="0"/>
          <w:numId w:val="13"/>
        </w:numPr>
        <w:rPr>
          <w:rStyle w:val="NormaltekstChar"/>
        </w:rPr>
      </w:pPr>
      <w:r w:rsidRPr="004C2B58">
        <w:rPr>
          <w:rStyle w:val="NormaltekstChar"/>
        </w:rPr>
        <w:t>Een campagne voeren die meer betrokkenheid en sterke relaties geeft dan gebruikelijke marketingcampagnes waarin een boodschap gezonden wordt.</w:t>
      </w:r>
    </w:p>
    <w:p w14:paraId="3FD67079" w14:textId="675A2156" w:rsidR="004C2B58" w:rsidRPr="004C2B58" w:rsidRDefault="004C2B58" w:rsidP="004C2B58">
      <w:pPr>
        <w:pStyle w:val="Heading2"/>
        <w:rPr>
          <w:rStyle w:val="NormaltekstChar"/>
          <w:rFonts w:ascii="Proxima Nova Thin" w:hAnsi="Proxima Nova Thin"/>
          <w:color w:val="55B593"/>
        </w:rPr>
      </w:pPr>
      <w:r w:rsidRPr="004C2B58">
        <w:rPr>
          <w:rStyle w:val="NormaltekstChar"/>
          <w:rFonts w:ascii="Proxima Nova Thin" w:hAnsi="Proxima Nova Thin"/>
          <w:color w:val="55B593"/>
        </w:rPr>
        <w:t>Wat is het en hoe werkt het?</w:t>
      </w:r>
    </w:p>
    <w:p w14:paraId="20A5B17E" w14:textId="77777777" w:rsidR="004C2B58" w:rsidRPr="004C2B58" w:rsidRDefault="004C2B58" w:rsidP="004C2B58">
      <w:pPr>
        <w:pStyle w:val="Heading3"/>
        <w:rPr>
          <w:rStyle w:val="NormaltekstChar"/>
          <w:rFonts w:eastAsiaTheme="minorHAnsi" w:cstheme="minorBidi"/>
          <w:szCs w:val="22"/>
        </w:rPr>
      </w:pPr>
      <w:r w:rsidRPr="004C2B58">
        <w:rPr>
          <w:rStyle w:val="NormaltekstChar"/>
          <w:rFonts w:eastAsiaTheme="minorHAnsi" w:cstheme="minorBidi"/>
          <w:szCs w:val="22"/>
        </w:rPr>
        <w:t>Participatiecampagnes werken vanuit de lokale situatie en de beleving van klimaatvraagstukken om mensen te betrekken.</w:t>
      </w:r>
    </w:p>
    <w:p w14:paraId="0F96F8F5" w14:textId="77777777" w:rsidR="004C2B58" w:rsidRPr="004C2B58" w:rsidRDefault="004C2B58" w:rsidP="004C2B58">
      <w:pPr>
        <w:pStyle w:val="Heading3"/>
        <w:rPr>
          <w:rStyle w:val="NormaltekstChar"/>
          <w:rFonts w:eastAsiaTheme="minorHAnsi" w:cstheme="minorBidi"/>
          <w:szCs w:val="22"/>
        </w:rPr>
      </w:pPr>
    </w:p>
    <w:p w14:paraId="0B6CC600" w14:textId="07BDE11F" w:rsidR="004C2B58" w:rsidRPr="004C2B58" w:rsidRDefault="004C2B58" w:rsidP="004C2B58">
      <w:pPr>
        <w:pStyle w:val="Heading2"/>
        <w:rPr>
          <w:rStyle w:val="NormaltekstChar"/>
          <w:rFonts w:ascii="Proxima Nova Thin" w:hAnsi="Proxima Nova Thin"/>
          <w:color w:val="55B593"/>
        </w:rPr>
      </w:pPr>
      <w:r w:rsidRPr="004C2B58">
        <w:rPr>
          <w:rStyle w:val="NormaltekstChar"/>
          <w:rFonts w:ascii="Proxima Nova Thin" w:hAnsi="Proxima Nova Thin"/>
          <w:color w:val="55B593"/>
        </w:rPr>
        <w:t>Waarom goed voor middengroepen?</w:t>
      </w:r>
    </w:p>
    <w:p w14:paraId="66F49449" w14:textId="77777777" w:rsidR="004C2B58" w:rsidRPr="004C2B58" w:rsidRDefault="004C2B58" w:rsidP="004C2B58">
      <w:pPr>
        <w:pStyle w:val="Heading3"/>
        <w:rPr>
          <w:rStyle w:val="NormaltekstChar"/>
          <w:rFonts w:eastAsiaTheme="minorHAnsi" w:cstheme="minorBidi"/>
          <w:szCs w:val="22"/>
        </w:rPr>
      </w:pPr>
      <w:r w:rsidRPr="004C2B58">
        <w:rPr>
          <w:rStyle w:val="NormaltekstChar"/>
          <w:rFonts w:eastAsiaTheme="minorHAnsi" w:cstheme="minorBidi"/>
          <w:szCs w:val="22"/>
        </w:rPr>
        <w:t>In een straat wonen vaak zowel koplopers als middengroepen. Door de buurt voor bijvoorbeeld een klimaatstraatfeest uit te nodigen, zijn ook mensen uit middengroepen eerder geneigd mee te doen. Met een huis-aan-huiscampagne bereik je middengroepen beter dan via een bijeenkomst. Die speelse campagnevorm spreekt aan omdat het aansluit aan bij dagelijkse zorgen en niet op abstracte klimaatdoelen focust. Dat maakt dat middengroepen makkelijker meedoen. De campagnes zijn bovendien gericht op gezamenlijke actie en dat stimuleert participatie.  Het is een strategie die niet enkel informatie zendt. Het aangaan van relaties zorgt ook dat dit type campagnes eerder aanzet tot handelen.</w:t>
      </w:r>
    </w:p>
    <w:p w14:paraId="4FE9ADC1" w14:textId="77777777" w:rsidR="004C2B58" w:rsidRPr="004C2B58" w:rsidRDefault="004C2B58" w:rsidP="004C2B58">
      <w:pPr>
        <w:pStyle w:val="Heading3"/>
        <w:rPr>
          <w:rStyle w:val="NormaltekstChar"/>
          <w:rFonts w:eastAsiaTheme="minorHAnsi" w:cstheme="minorBidi"/>
          <w:szCs w:val="22"/>
        </w:rPr>
      </w:pPr>
    </w:p>
    <w:p w14:paraId="02328F4D" w14:textId="1A7225ED" w:rsidR="004C2B58" w:rsidRPr="004C2B58" w:rsidRDefault="004C2B58" w:rsidP="004C2B58">
      <w:pPr>
        <w:pStyle w:val="Heading2"/>
        <w:rPr>
          <w:rStyle w:val="NormaltekstChar"/>
          <w:rFonts w:ascii="Proxima Nova Thin" w:hAnsi="Proxima Nova Thin"/>
          <w:color w:val="55B593"/>
        </w:rPr>
      </w:pPr>
      <w:r w:rsidRPr="004C2B58">
        <w:rPr>
          <w:rStyle w:val="NormaltekstChar"/>
          <w:rFonts w:ascii="Proxima Nova Thin" w:hAnsi="Proxima Nova Thin"/>
          <w:color w:val="55B593"/>
        </w:rPr>
        <w:t>Wat heeft een initiatief nodig om dit ook te gaan doen?</w:t>
      </w:r>
    </w:p>
    <w:p w14:paraId="68B0285B" w14:textId="5C6A7383" w:rsidR="004C2B58" w:rsidRPr="004C2B58" w:rsidRDefault="004C2B58" w:rsidP="004C2B58">
      <w:pPr>
        <w:pStyle w:val="Heading3"/>
        <w:numPr>
          <w:ilvl w:val="0"/>
          <w:numId w:val="15"/>
        </w:numPr>
        <w:rPr>
          <w:rStyle w:val="NormaltekstChar"/>
          <w:rFonts w:eastAsiaTheme="minorHAnsi" w:cstheme="minorBidi"/>
          <w:szCs w:val="22"/>
        </w:rPr>
      </w:pPr>
      <w:proofErr w:type="spellStart"/>
      <w:r w:rsidRPr="004C2B58">
        <w:rPr>
          <w:rStyle w:val="NormaltekstChar"/>
          <w:rFonts w:eastAsiaTheme="minorHAnsi" w:cstheme="minorBidi"/>
          <w:szCs w:val="22"/>
        </w:rPr>
        <w:t>Creatievelingen</w:t>
      </w:r>
      <w:proofErr w:type="spellEnd"/>
      <w:r w:rsidRPr="004C2B58">
        <w:rPr>
          <w:rStyle w:val="NormaltekstChar"/>
          <w:rFonts w:eastAsiaTheme="minorHAnsi" w:cstheme="minorBidi"/>
          <w:szCs w:val="22"/>
        </w:rPr>
        <w:t xml:space="preserve"> die een campagne vorm kunnen en willen geven.</w:t>
      </w:r>
    </w:p>
    <w:p w14:paraId="49090B6B" w14:textId="42263A78" w:rsidR="004C2B58" w:rsidRPr="004C2B58" w:rsidRDefault="004C2B58" w:rsidP="004C2B58">
      <w:pPr>
        <w:pStyle w:val="Heading3"/>
        <w:numPr>
          <w:ilvl w:val="0"/>
          <w:numId w:val="15"/>
        </w:numPr>
        <w:rPr>
          <w:rStyle w:val="NormaltekstChar"/>
          <w:rFonts w:eastAsiaTheme="minorHAnsi" w:cstheme="minorBidi"/>
          <w:szCs w:val="22"/>
        </w:rPr>
      </w:pPr>
      <w:r w:rsidRPr="004C2B58">
        <w:rPr>
          <w:rStyle w:val="NormaltekstChar"/>
          <w:rFonts w:eastAsiaTheme="minorHAnsi" w:cstheme="minorBidi"/>
          <w:szCs w:val="22"/>
        </w:rPr>
        <w:t>Budget om middelen te produceren of spullen in te kopen.</w:t>
      </w:r>
    </w:p>
    <w:p w14:paraId="7B07E8FA" w14:textId="4F9DEC01" w:rsidR="004C2B58" w:rsidRPr="004C2B58" w:rsidRDefault="004C2B58" w:rsidP="004C2B58">
      <w:pPr>
        <w:pStyle w:val="Heading3"/>
        <w:numPr>
          <w:ilvl w:val="0"/>
          <w:numId w:val="15"/>
        </w:numPr>
        <w:rPr>
          <w:rStyle w:val="NormaltekstChar"/>
          <w:rFonts w:eastAsiaTheme="minorHAnsi" w:cstheme="minorBidi"/>
          <w:szCs w:val="22"/>
        </w:rPr>
      </w:pPr>
      <w:r w:rsidRPr="004C2B58">
        <w:rPr>
          <w:rStyle w:val="NormaltekstChar"/>
          <w:rFonts w:eastAsiaTheme="minorHAnsi" w:cstheme="minorBidi"/>
          <w:szCs w:val="22"/>
        </w:rPr>
        <w:t>Vrijwilligers die de campagne helpen vormgeven en uitvoeren.</w:t>
      </w:r>
    </w:p>
    <w:p w14:paraId="14C5C071" w14:textId="7873B71B" w:rsidR="00C61149" w:rsidRDefault="004C2B58" w:rsidP="004C2B58">
      <w:pPr>
        <w:pStyle w:val="Heading3"/>
        <w:numPr>
          <w:ilvl w:val="0"/>
          <w:numId w:val="15"/>
        </w:numPr>
        <w:rPr>
          <w:rStyle w:val="NormaltekstChar"/>
          <w:rFonts w:eastAsiaTheme="minorHAnsi" w:cstheme="minorBidi"/>
          <w:szCs w:val="22"/>
        </w:rPr>
      </w:pPr>
      <w:r w:rsidRPr="004C2B58">
        <w:rPr>
          <w:rStyle w:val="NormaltekstChar"/>
          <w:rFonts w:eastAsiaTheme="minorHAnsi" w:cstheme="minorBidi"/>
          <w:szCs w:val="22"/>
        </w:rPr>
        <w:t>Inspiratie opdoen bij andere projecten.</w:t>
      </w:r>
    </w:p>
    <w:p w14:paraId="6A5EBCB3" w14:textId="4F7A1F01" w:rsidR="004C2B58" w:rsidRDefault="004C2B58" w:rsidP="004C2B58"/>
    <w:p w14:paraId="1B044C7F" w14:textId="77777777" w:rsidR="004C2B58" w:rsidRPr="004C2B58" w:rsidRDefault="004C2B58" w:rsidP="004C2B58"/>
    <w:p w14:paraId="01745BDD" w14:textId="77777777" w:rsidR="00C61149" w:rsidRDefault="00C61149" w:rsidP="00C61149">
      <w:pPr>
        <w:pStyle w:val="Normaltekst"/>
        <w:rPr>
          <w:rStyle w:val="Emphasis"/>
          <w:rFonts w:ascii="Acumin Pro Thin" w:hAnsi="Acumin Pro Thin"/>
          <w:iCs w:val="0"/>
          <w:color w:val="8F8F8F"/>
          <w:sz w:val="22"/>
          <w:shd w:val="clear" w:color="auto" w:fill="auto"/>
        </w:rPr>
      </w:pPr>
    </w:p>
    <w:p w14:paraId="67F4D239" w14:textId="77777777" w:rsidR="00C61149" w:rsidRDefault="00C61149" w:rsidP="00C61149">
      <w:pPr>
        <w:pStyle w:val="Normaltekst"/>
        <w:rPr>
          <w:rStyle w:val="Emphasis"/>
          <w:rFonts w:ascii="Acumin Pro Thin" w:hAnsi="Acumin Pro Thin"/>
          <w:iCs w:val="0"/>
          <w:color w:val="8F8F8F"/>
          <w:sz w:val="22"/>
          <w:shd w:val="clear" w:color="auto" w:fill="auto"/>
        </w:rPr>
      </w:pPr>
    </w:p>
    <w:p w14:paraId="3631C39A" w14:textId="77777777" w:rsidR="00C61149" w:rsidRDefault="00C61149" w:rsidP="00C61149">
      <w:pPr>
        <w:pStyle w:val="Normaltekst"/>
        <w:rPr>
          <w:rStyle w:val="Emphasis"/>
          <w:rFonts w:ascii="Acumin Pro Thin" w:hAnsi="Acumin Pro Thin"/>
          <w:iCs w:val="0"/>
          <w:color w:val="8F8F8F"/>
          <w:sz w:val="22"/>
          <w:shd w:val="clear" w:color="auto" w:fill="auto"/>
        </w:rPr>
      </w:pPr>
    </w:p>
    <w:p w14:paraId="2E29C9A8" w14:textId="1E428383" w:rsidR="00C61149" w:rsidRPr="004C2B58" w:rsidRDefault="004C2B58" w:rsidP="004C2B58">
      <w:pPr>
        <w:pStyle w:val="Heading1"/>
        <w:rPr>
          <w:rStyle w:val="Emphasis"/>
          <w:rFonts w:ascii="Proxima Nova Thin" w:hAnsi="Proxima Nova Thin"/>
          <w:iCs w:val="0"/>
          <w:color w:val="AD3638"/>
          <w:sz w:val="36"/>
          <w:shd w:val="clear" w:color="auto" w:fill="auto"/>
        </w:rPr>
      </w:pPr>
      <w:r w:rsidRPr="004C2B58">
        <w:rPr>
          <w:rStyle w:val="Emphasis"/>
          <w:rFonts w:ascii="Proxima Nova Thin" w:hAnsi="Proxima Nova Thin"/>
          <w:iCs w:val="0"/>
          <w:color w:val="AD3638"/>
          <w:sz w:val="36"/>
          <w:shd w:val="clear" w:color="auto" w:fill="auto"/>
        </w:rPr>
        <w:t>Voorbeelden van campagnes</w:t>
      </w:r>
    </w:p>
    <w:p w14:paraId="32A558C7" w14:textId="626F7666" w:rsidR="004C2B58" w:rsidRDefault="004C2B58" w:rsidP="004C2B58">
      <w:pPr>
        <w:pStyle w:val="Normaltekst"/>
      </w:pPr>
      <w:r>
        <w:t xml:space="preserve">In </w:t>
      </w:r>
      <w:r w:rsidRPr="00DF5DD7">
        <w:rPr>
          <w:rStyle w:val="Heading3Char"/>
        </w:rPr>
        <w:t>Wageningen</w:t>
      </w:r>
      <w:r>
        <w:t xml:space="preserve"> in de </w:t>
      </w:r>
      <w:proofErr w:type="spellStart"/>
      <w:r>
        <w:t>Benedenbuurt</w:t>
      </w:r>
      <w:proofErr w:type="spellEnd"/>
      <w:r>
        <w:t xml:space="preserve"> is een project gestart met een </w:t>
      </w:r>
      <w:hyperlink r:id="rId18" w:history="1">
        <w:r w:rsidRPr="00DF5DD7">
          <w:rPr>
            <w:rStyle w:val="WeblinkChar"/>
          </w:rPr>
          <w:t>Klimaatstraatfeest</w:t>
        </w:r>
      </w:hyperlink>
      <w:r>
        <w:t>. Een ‘koploperbewoner’ die zijn eigen huis had verduurzaamd wilde dit graag delen met de buurt delen en organiseerde een klimaatstraatfeest om mensen op een speelse manier bij het thema te betrekken. Dit zorgde voor een enthousiaste groep mensen die met de gemeente in gesprek ging.</w:t>
      </w:r>
    </w:p>
    <w:p w14:paraId="0C4B86FD" w14:textId="77777777" w:rsidR="004C2B58" w:rsidRDefault="004C2B58" w:rsidP="004C2B58">
      <w:pPr>
        <w:pStyle w:val="Heading2"/>
      </w:pPr>
      <w:r>
        <w:t>Contactpersoon</w:t>
      </w:r>
    </w:p>
    <w:p w14:paraId="48865055" w14:textId="77777777" w:rsidR="004C2B58" w:rsidRDefault="004C2B58" w:rsidP="004C2B58">
      <w:pPr>
        <w:pStyle w:val="Normaltekst"/>
        <w:rPr>
          <w:rStyle w:val="Hyperlink"/>
        </w:rPr>
      </w:pPr>
      <w:r>
        <w:rPr>
          <w:rFonts w:cs="Arial"/>
          <w:bCs/>
          <w:kern w:val="24"/>
        </w:rPr>
        <w:t>Theo de Bruijn, Wageningen</w:t>
      </w:r>
      <w:r>
        <w:rPr>
          <w:rFonts w:cs="Arial"/>
          <w:bCs/>
          <w:kern w:val="24"/>
        </w:rPr>
        <w:tab/>
        <w:t xml:space="preserve">, Tel 0625076864. Mail </w:t>
      </w:r>
      <w:proofErr w:type="spellStart"/>
      <w:r>
        <w:rPr>
          <w:rFonts w:cs="Arial"/>
          <w:bCs/>
          <w:kern w:val="24"/>
        </w:rPr>
        <w:t>to</w:t>
      </w:r>
      <w:proofErr w:type="spellEnd"/>
      <w:r>
        <w:rPr>
          <w:rFonts w:cs="Arial"/>
          <w:bCs/>
          <w:kern w:val="24"/>
        </w:rPr>
        <w:t xml:space="preserve">: </w:t>
      </w:r>
      <w:hyperlink r:id="rId19" w:history="1">
        <w:r w:rsidRPr="00DF5DD7">
          <w:rPr>
            <w:rStyle w:val="WeblinkChar"/>
          </w:rPr>
          <w:t>Theo@dbvb.nl</w:t>
        </w:r>
      </w:hyperlink>
    </w:p>
    <w:p w14:paraId="4BF7B9EA" w14:textId="32AEF417" w:rsidR="004C2B58" w:rsidRPr="00DF5DD7" w:rsidRDefault="004C2B58" w:rsidP="004C2B58">
      <w:pPr>
        <w:pStyle w:val="Normaltekst"/>
        <w:rPr>
          <w:color w:val="000000" w:themeColor="text1"/>
        </w:rPr>
      </w:pPr>
      <w:r>
        <w:rPr>
          <w:rFonts w:cs="Arial"/>
          <w:bCs/>
          <w:color w:val="000000" w:themeColor="text1"/>
          <w:kern w:val="24"/>
        </w:rPr>
        <w:t xml:space="preserve">In </w:t>
      </w:r>
      <w:r w:rsidRPr="00DF5DD7">
        <w:rPr>
          <w:rStyle w:val="Heading3Char"/>
        </w:rPr>
        <w:t>Zwolle</w:t>
      </w:r>
      <w:r>
        <w:rPr>
          <w:rFonts w:cs="Arial"/>
          <w:bCs/>
          <w:color w:val="000000" w:themeColor="text1"/>
          <w:kern w:val="24"/>
        </w:rPr>
        <w:t xml:space="preserve"> heeft het project 50 tinten Groen Assendorp met de </w:t>
      </w:r>
      <w:hyperlink r:id="rId20" w:history="1">
        <w:r w:rsidRPr="00DF5DD7">
          <w:rPr>
            <w:rStyle w:val="WeblinkChar"/>
          </w:rPr>
          <w:t>Energy Killer Race</w:t>
        </w:r>
      </w:hyperlink>
      <w:r>
        <w:rPr>
          <w:rFonts w:cs="Arial"/>
          <w:bCs/>
          <w:color w:val="000000" w:themeColor="text1"/>
          <w:kern w:val="24"/>
        </w:rPr>
        <w:t xml:space="preserve"> een huis-aan-huiscampagne gehouden om mensen uit de nodigen voor een zonnepanelenactie. De Energy Killer Race is een variant op het theezakjesspel. Teams bellen aan om een </w:t>
      </w:r>
      <w:proofErr w:type="spellStart"/>
      <w:r>
        <w:rPr>
          <w:rFonts w:cs="Arial"/>
          <w:bCs/>
          <w:color w:val="000000" w:themeColor="text1"/>
          <w:kern w:val="24"/>
        </w:rPr>
        <w:t>ledlampje</w:t>
      </w:r>
      <w:proofErr w:type="spellEnd"/>
      <w:r>
        <w:rPr>
          <w:rFonts w:cs="Arial"/>
          <w:bCs/>
          <w:color w:val="000000" w:themeColor="text1"/>
          <w:kern w:val="24"/>
        </w:rPr>
        <w:t xml:space="preserve"> te ruilen voor een apparaat dat meer energie verbruikt dat de ledlamp. De bedoeling was om al ruilend het meest energieverslindende apparaat in Assendorp te vinden en mensen meteen uit te nodigen voor zonnepanelenavond. Tijdens deze race ontstonden er kleine gesprekjes over het belang van energiebesparing en duurzame energie.</w:t>
      </w:r>
    </w:p>
    <w:p w14:paraId="2BB3B37C" w14:textId="77777777" w:rsidR="004C2B58" w:rsidRDefault="004C2B58" w:rsidP="00DF5DD7">
      <w:pPr>
        <w:pStyle w:val="Heading2"/>
      </w:pPr>
      <w:r>
        <w:t>Contactpersoon</w:t>
      </w:r>
    </w:p>
    <w:p w14:paraId="24C27E74" w14:textId="77777777" w:rsidR="004C2B58" w:rsidRDefault="004C2B58" w:rsidP="004C2B58">
      <w:pPr>
        <w:pStyle w:val="Normaltekst"/>
        <w:rPr>
          <w:rFonts w:cs="Arial"/>
          <w:bCs/>
          <w:color w:val="auto"/>
          <w:kern w:val="24"/>
          <w:lang w:val="en-US"/>
        </w:rPr>
      </w:pPr>
      <w:r>
        <w:rPr>
          <w:rFonts w:cs="Arial"/>
          <w:bCs/>
          <w:kern w:val="24"/>
        </w:rPr>
        <w:t xml:space="preserve">Kirsten Notten, Zwolle. Tel: 06-249 88 059. </w:t>
      </w:r>
      <w:r>
        <w:rPr>
          <w:rFonts w:cs="Arial"/>
          <w:bCs/>
          <w:kern w:val="24"/>
          <w:lang w:val="en-US"/>
        </w:rPr>
        <w:t xml:space="preserve">Mail to: </w:t>
      </w:r>
      <w:hyperlink r:id="rId21" w:history="1">
        <w:r w:rsidRPr="00D1347E">
          <w:rPr>
            <w:rStyle w:val="WeblinkChar"/>
            <w:lang w:val="en-US"/>
          </w:rPr>
          <w:t>Kirsten@blauwvingerenergie.nl</w:t>
        </w:r>
      </w:hyperlink>
    </w:p>
    <w:p w14:paraId="5479F457" w14:textId="77777777" w:rsidR="004C2B58" w:rsidRPr="00D1347E" w:rsidRDefault="00D2472F" w:rsidP="00DF5DD7">
      <w:pPr>
        <w:pStyle w:val="Weblink"/>
        <w:rPr>
          <w:lang w:val="en-US"/>
        </w:rPr>
      </w:pPr>
      <w:hyperlink r:id="rId22" w:history="1">
        <w:r w:rsidR="004C2B58" w:rsidRPr="00D1347E">
          <w:rPr>
            <w:rStyle w:val="Hyperlink"/>
            <w:color w:val="55B593"/>
            <w:lang w:val="en-US"/>
          </w:rPr>
          <w:t>https://50tintengroenassendorp.nl/homewarming/</w:t>
        </w:r>
      </w:hyperlink>
      <w:r w:rsidR="004C2B58" w:rsidRPr="00D1347E">
        <w:rPr>
          <w:lang w:val="en-US"/>
        </w:rPr>
        <w:br/>
      </w:r>
    </w:p>
    <w:p w14:paraId="03831812" w14:textId="77777777" w:rsidR="00C4397C" w:rsidRDefault="00C4397C" w:rsidP="004C2B58">
      <w:pPr>
        <w:pStyle w:val="Normaltekst"/>
        <w:rPr>
          <w:rFonts w:cs="Arial"/>
          <w:bCs/>
          <w:kern w:val="24"/>
        </w:rPr>
      </w:pPr>
      <w:r>
        <w:rPr>
          <w:rFonts w:ascii="Verdana" w:hAnsi="Verdana"/>
          <w:noProof/>
          <w:sz w:val="20"/>
          <w:szCs w:val="24"/>
        </w:rPr>
        <w:drawing>
          <wp:anchor distT="0" distB="0" distL="114300" distR="114300" simplePos="0" relativeHeight="251663360" behindDoc="1" locked="0" layoutInCell="1" allowOverlap="1" wp14:anchorId="5620061B" wp14:editId="78B04B7C">
            <wp:simplePos x="0" y="0"/>
            <wp:positionH relativeFrom="margin">
              <wp:align>left</wp:align>
            </wp:positionH>
            <wp:positionV relativeFrom="paragraph">
              <wp:posOffset>368935</wp:posOffset>
            </wp:positionV>
            <wp:extent cx="3192780" cy="2394585"/>
            <wp:effectExtent l="0" t="0" r="7620" b="5715"/>
            <wp:wrapTight wrapText="bothSides">
              <wp:wrapPolygon edited="0">
                <wp:start x="0" y="0"/>
                <wp:lineTo x="0" y="21480"/>
                <wp:lineTo x="21523" y="21480"/>
                <wp:lineTo x="21523" y="0"/>
                <wp:lineTo x="0" y="0"/>
              </wp:wrapPolygon>
            </wp:wrapTight>
            <wp:docPr id="7" name="Picture 7" descr="Afbeelding met buiten, gra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descr="Afbeelding met buiten, gras&#10;&#10;Automatisch gegenereerde beschrijvi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2780" cy="2394585"/>
                    </a:xfrm>
                    <a:prstGeom prst="rect">
                      <a:avLst/>
                    </a:prstGeom>
                    <a:noFill/>
                  </pic:spPr>
                </pic:pic>
              </a:graphicData>
            </a:graphic>
            <wp14:sizeRelH relativeFrom="margin">
              <wp14:pctWidth>0</wp14:pctWidth>
            </wp14:sizeRelH>
            <wp14:sizeRelV relativeFrom="margin">
              <wp14:pctHeight>0</wp14:pctHeight>
            </wp14:sizeRelV>
          </wp:anchor>
        </w:drawing>
      </w:r>
      <w:r w:rsidR="004C2B58" w:rsidRPr="00DF5DD7">
        <w:rPr>
          <w:rStyle w:val="Heading3Char"/>
        </w:rPr>
        <w:t>Middenberm gesprekken in Arnhem</w:t>
      </w:r>
      <w:r w:rsidR="004C2B58">
        <w:rPr>
          <w:rFonts w:cs="Arial"/>
          <w:bCs/>
          <w:kern w:val="24"/>
        </w:rPr>
        <w:t xml:space="preserve"> </w:t>
      </w:r>
    </w:p>
    <w:p w14:paraId="384C21D9" w14:textId="1E4CCDE2" w:rsidR="004C2B58" w:rsidRDefault="00C4397C" w:rsidP="004C2B58">
      <w:pPr>
        <w:pStyle w:val="Normaltekst"/>
        <w:rPr>
          <w:rFonts w:cs="Arial"/>
          <w:bCs/>
          <w:kern w:val="24"/>
        </w:rPr>
      </w:pPr>
      <w:r>
        <w:rPr>
          <w:rFonts w:cs="Arial"/>
          <w:bCs/>
          <w:kern w:val="24"/>
        </w:rPr>
        <w:t>I</w:t>
      </w:r>
      <w:r w:rsidR="004C2B58">
        <w:rPr>
          <w:rFonts w:cs="Arial"/>
          <w:bCs/>
          <w:kern w:val="24"/>
        </w:rPr>
        <w:t xml:space="preserve">n de buurt </w:t>
      </w:r>
      <w:proofErr w:type="spellStart"/>
      <w:r w:rsidR="004C2B58">
        <w:rPr>
          <w:rFonts w:cs="Arial"/>
          <w:bCs/>
          <w:kern w:val="24"/>
        </w:rPr>
        <w:t>Hoogkamp</w:t>
      </w:r>
      <w:proofErr w:type="spellEnd"/>
      <w:r w:rsidR="004C2B58">
        <w:rPr>
          <w:rFonts w:cs="Arial"/>
          <w:bCs/>
          <w:kern w:val="24"/>
        </w:rPr>
        <w:t xml:space="preserve"> loopt sinds 2021 een onderzoek naar de bruikbaarheid van een Buurt Energie Systeem. De </w:t>
      </w:r>
      <w:proofErr w:type="spellStart"/>
      <w:r w:rsidR="004C2B58">
        <w:rPr>
          <w:rFonts w:cs="Arial"/>
          <w:bCs/>
          <w:kern w:val="24"/>
        </w:rPr>
        <w:t>Hoogkamp</w:t>
      </w:r>
      <w:proofErr w:type="spellEnd"/>
      <w:r w:rsidR="004C2B58">
        <w:rPr>
          <w:rFonts w:cs="Arial"/>
          <w:bCs/>
          <w:kern w:val="24"/>
        </w:rPr>
        <w:t xml:space="preserve"> heeft veel stukken groen en zogenaamde middenbermen. Deze zijn door de initiatiefnemers gebruikt om tijdens de warme maanden spreekuren te houden. Omdat ze dit in eerdere campagnes rondom duurzaamheid ook gedaan hebben is het een bekend fenomeen geworden in de buurt.</w:t>
      </w:r>
    </w:p>
    <w:p w14:paraId="5BBB5899" w14:textId="77777777" w:rsidR="004C2B58" w:rsidRDefault="004C2B58" w:rsidP="004C2B58">
      <w:pPr>
        <w:pStyle w:val="Normaltekst"/>
        <w:rPr>
          <w:rFonts w:cs="Arial"/>
          <w:bCs/>
          <w:kern w:val="24"/>
        </w:rPr>
      </w:pPr>
      <w:r>
        <w:rPr>
          <w:rFonts w:cs="Arial"/>
          <w:bCs/>
          <w:kern w:val="24"/>
        </w:rPr>
        <w:t xml:space="preserve"> In een folder die werd verspreid in de buurt werden data en locaties in de buurt aangegeven waar mensen zonder afspraak op binnen konden lopen. Hier stonden vertegenwoordigers van </w:t>
      </w:r>
      <w:proofErr w:type="spellStart"/>
      <w:r>
        <w:rPr>
          <w:rFonts w:cs="Arial"/>
          <w:bCs/>
          <w:kern w:val="24"/>
        </w:rPr>
        <w:t>Hoogkamp</w:t>
      </w:r>
      <w:proofErr w:type="spellEnd"/>
      <w:r>
        <w:rPr>
          <w:rFonts w:cs="Arial"/>
          <w:bCs/>
          <w:kern w:val="24"/>
        </w:rPr>
        <w:t xml:space="preserve"> Energie, gemeente Arnhem en </w:t>
      </w:r>
      <w:proofErr w:type="spellStart"/>
      <w:r>
        <w:rPr>
          <w:rFonts w:cs="Arial"/>
          <w:bCs/>
          <w:kern w:val="24"/>
        </w:rPr>
        <w:t>Alliander</w:t>
      </w:r>
      <w:proofErr w:type="spellEnd"/>
      <w:r>
        <w:rPr>
          <w:rFonts w:cs="Arial"/>
          <w:bCs/>
          <w:kern w:val="24"/>
        </w:rPr>
        <w:t xml:space="preserve"> klaar om vragen te beantwoorden. Ook lagen er folders en informatieve kaarten om te helpen tijdens de gesprekken. In totaal kwamen er 70 mensen langs voor een gesprek. </w:t>
      </w:r>
    </w:p>
    <w:p w14:paraId="46AA8D67" w14:textId="77777777" w:rsidR="004C2B58" w:rsidRDefault="004C2B58" w:rsidP="00DF5DD7">
      <w:pPr>
        <w:pStyle w:val="Heading2"/>
      </w:pPr>
      <w:r>
        <w:t>Waarom goed voor middengroepen?</w:t>
      </w:r>
    </w:p>
    <w:p w14:paraId="43A96C13" w14:textId="3F4C5373" w:rsidR="004C2B58" w:rsidRPr="00DF5DD7" w:rsidRDefault="004C2B58" w:rsidP="004C2B58">
      <w:pPr>
        <w:pStyle w:val="Normaltekst"/>
        <w:rPr>
          <w:rFonts w:cs="Arial"/>
          <w:bCs/>
          <w:color w:val="auto"/>
          <w:kern w:val="24"/>
        </w:rPr>
      </w:pPr>
      <w:r>
        <w:rPr>
          <w:rFonts w:cs="Arial"/>
          <w:bCs/>
          <w:kern w:val="24"/>
        </w:rPr>
        <w:t xml:space="preserve">Het is een laagdrempelige manier voor een kort gesprekje. Mensen die al gingen wandelen met de hond konden komen aanwaaien en vragen stellen die ze anders wellicht niet hadden gesteld. Anderen kwamen met de folder in de hand langs om gerichte vragen te stellen. Ook spraken buurtgenoten elkaar even, wat voor veel mensen een toegevoegde waarden heeft. </w:t>
      </w:r>
    </w:p>
    <w:p w14:paraId="26EEB10D" w14:textId="30E03007" w:rsidR="00DF5DD7" w:rsidRDefault="00DF5DD7" w:rsidP="00645AFB">
      <w:pPr>
        <w:pStyle w:val="Normaltekst"/>
        <w:jc w:val="left"/>
        <w:rPr>
          <w:rStyle w:val="Emphasis"/>
          <w:rFonts w:ascii="Proxima Nova Thin" w:eastAsiaTheme="majorEastAsia" w:hAnsi="Proxima Nova Thin" w:cstheme="majorBidi"/>
          <w:b/>
          <w:iCs w:val="0"/>
          <w:color w:val="AD3638"/>
          <w:sz w:val="36"/>
          <w:szCs w:val="32"/>
          <w:shd w:val="clear" w:color="auto" w:fill="auto"/>
        </w:rPr>
      </w:pPr>
      <w:r w:rsidRPr="00DF5DD7">
        <w:rPr>
          <w:rStyle w:val="Emphasis"/>
          <w:rFonts w:ascii="Proxima Nova Thin" w:eastAsiaTheme="majorEastAsia" w:hAnsi="Proxima Nova Thin" w:cstheme="majorBidi"/>
          <w:b/>
          <w:iCs w:val="0"/>
          <w:color w:val="AD3638"/>
          <w:sz w:val="36"/>
          <w:szCs w:val="32"/>
          <w:shd w:val="clear" w:color="auto" w:fill="auto"/>
        </w:rPr>
        <w:t xml:space="preserve">Voorbeeld uitnodiging buurtbijeenkomst BES Oostoever, Amsterdam </w:t>
      </w:r>
    </w:p>
    <w:p w14:paraId="7E2ACDA8" w14:textId="761B5A68" w:rsidR="00DF5DD7" w:rsidRDefault="00645AFB">
      <w:pPr>
        <w:jc w:val="left"/>
        <w:rPr>
          <w:rStyle w:val="Emphasis"/>
          <w:rFonts w:ascii="Proxima Nova Thin" w:eastAsiaTheme="majorEastAsia" w:hAnsi="Proxima Nova Thin" w:cstheme="majorBidi"/>
          <w:b/>
          <w:iCs w:val="0"/>
          <w:color w:val="AD3638"/>
          <w:sz w:val="36"/>
          <w:szCs w:val="32"/>
          <w:shd w:val="clear" w:color="auto" w:fill="auto"/>
        </w:rPr>
      </w:pPr>
      <w:r>
        <w:rPr>
          <w:rFonts w:cs="Arial"/>
          <w:b/>
          <w:bCs/>
          <w:noProof/>
          <w:color w:val="35CD91"/>
          <w:kern w:val="24"/>
          <w:sz w:val="28"/>
          <w:szCs w:val="28"/>
          <w:lang w:eastAsia="nl-NL"/>
        </w:rPr>
        <w:drawing>
          <wp:anchor distT="0" distB="0" distL="114300" distR="114300" simplePos="0" relativeHeight="251665408" behindDoc="0" locked="0" layoutInCell="1" allowOverlap="1" wp14:anchorId="12682CDD" wp14:editId="728F1F53">
            <wp:simplePos x="0" y="0"/>
            <wp:positionH relativeFrom="margin">
              <wp:posOffset>0</wp:posOffset>
            </wp:positionH>
            <wp:positionV relativeFrom="paragraph">
              <wp:posOffset>0</wp:posOffset>
            </wp:positionV>
            <wp:extent cx="5756910" cy="6420485"/>
            <wp:effectExtent l="0" t="0" r="0" b="0"/>
            <wp:wrapNone/>
            <wp:docPr id="9" name="Afbeelding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3" descr="Text, letter&#10;&#10;Description automatically generated"/>
                    <pic:cNvPicPr/>
                  </pic:nvPicPr>
                  <pic:blipFill rotWithShape="1">
                    <a:blip r:embed="rId24" cstate="print">
                      <a:extLst>
                        <a:ext uri="{28A0092B-C50C-407E-A947-70E740481C1C}">
                          <a14:useLocalDpi xmlns:a14="http://schemas.microsoft.com/office/drawing/2010/main" val="0"/>
                        </a:ext>
                      </a:extLst>
                    </a:blip>
                    <a:srcRect t="6128"/>
                    <a:stretch/>
                  </pic:blipFill>
                  <pic:spPr bwMode="auto">
                    <a:xfrm>
                      <a:off x="0" y="0"/>
                      <a:ext cx="5756910" cy="64204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F5DD7">
        <w:rPr>
          <w:rStyle w:val="Emphasis"/>
          <w:rFonts w:ascii="Proxima Nova Thin" w:eastAsiaTheme="majorEastAsia" w:hAnsi="Proxima Nova Thin" w:cstheme="majorBidi"/>
          <w:b/>
          <w:iCs w:val="0"/>
          <w:color w:val="AD3638"/>
          <w:sz w:val="36"/>
          <w:szCs w:val="32"/>
          <w:shd w:val="clear" w:color="auto" w:fill="auto"/>
        </w:rPr>
        <w:br w:type="page"/>
      </w:r>
    </w:p>
    <w:p w14:paraId="56923A6D" w14:textId="3660B7C5" w:rsidR="00DF5DD7" w:rsidRDefault="00DF5DD7" w:rsidP="004C2B58">
      <w:pPr>
        <w:pStyle w:val="Normaltekst"/>
        <w:rPr>
          <w:rFonts w:cs="Arial"/>
          <w:bCs/>
          <w:kern w:val="24"/>
        </w:rPr>
      </w:pPr>
      <w:r>
        <w:rPr>
          <w:rFonts w:cs="Arial"/>
          <w:b/>
          <w:bCs/>
          <w:noProof/>
          <w:color w:val="35CD91"/>
          <w:kern w:val="24"/>
          <w:sz w:val="28"/>
          <w:szCs w:val="28"/>
          <w:lang w:eastAsia="nl-NL"/>
        </w:rPr>
        <w:drawing>
          <wp:inline distT="0" distB="0" distL="0" distR="0" wp14:anchorId="3776C4D4" wp14:editId="6269BEB2">
            <wp:extent cx="5756910" cy="4460875"/>
            <wp:effectExtent l="0" t="0" r="0" b="0"/>
            <wp:docPr id="10" name="Afbeelding 4"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10;&#10;Automatisch gegenereerde beschrijving"/>
                    <pic:cNvPicPr/>
                  </pic:nvPicPr>
                  <pic:blipFill rotWithShape="1">
                    <a:blip r:embed="rId25" cstate="print">
                      <a:extLst>
                        <a:ext uri="{28A0092B-C50C-407E-A947-70E740481C1C}">
                          <a14:useLocalDpi xmlns:a14="http://schemas.microsoft.com/office/drawing/2010/main" val="0"/>
                        </a:ext>
                      </a:extLst>
                    </a:blip>
                    <a:srcRect b="45212"/>
                    <a:stretch/>
                  </pic:blipFill>
                  <pic:spPr bwMode="auto">
                    <a:xfrm>
                      <a:off x="0" y="0"/>
                      <a:ext cx="5756910" cy="4460875"/>
                    </a:xfrm>
                    <a:prstGeom prst="rect">
                      <a:avLst/>
                    </a:prstGeom>
                    <a:ln>
                      <a:noFill/>
                    </a:ln>
                    <a:extLst>
                      <a:ext uri="{53640926-AAD7-44D8-BBD7-CCE9431645EC}">
                        <a14:shadowObscured xmlns:a14="http://schemas.microsoft.com/office/drawing/2010/main"/>
                      </a:ext>
                    </a:extLst>
                  </pic:spPr>
                </pic:pic>
              </a:graphicData>
            </a:graphic>
          </wp:inline>
        </w:drawing>
      </w:r>
    </w:p>
    <w:sectPr w:rsidR="00DF5DD7" w:rsidSect="00BC1B2F">
      <w:headerReference w:type="even" r:id="rId26"/>
      <w:headerReference w:type="default" r:id="rId27"/>
      <w:footerReference w:type="even" r:id="rId28"/>
      <w:footerReference w:type="default" r:id="rId29"/>
      <w:headerReference w:type="first" r:id="rId30"/>
      <w:footerReference w:type="first" r:id="rId31"/>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1F079" w14:textId="77777777" w:rsidR="004B0E17" w:rsidRDefault="004B0E17" w:rsidP="00AB5E20">
      <w:pPr>
        <w:spacing w:after="0" w:line="240" w:lineRule="auto"/>
      </w:pPr>
      <w:r>
        <w:separator/>
      </w:r>
    </w:p>
  </w:endnote>
  <w:endnote w:type="continuationSeparator" w:id="0">
    <w:p w14:paraId="144A3EE8" w14:textId="77777777" w:rsidR="004B0E17" w:rsidRDefault="004B0E17"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65B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0060B889" wp14:editId="19940430">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5166ED6C"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060B889"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166ED6C"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CC6D0"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E71638E" wp14:editId="3F0516AF">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05026D5"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E71638E"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05026D5"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0073E82B"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1440A4C" wp14:editId="6A4BCD77">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4B79F3"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0DCBD165"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28784042" wp14:editId="2845F7E6">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A767840"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8784042"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A767840"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5F2CD872"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FB0" w14:textId="23883246"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4A0CC5E2" wp14:editId="67105574">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5D184399"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0CC5E2"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D184399"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FBFAC" w14:textId="154CE394"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78AB219F" wp14:editId="5835D2D6">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49659626"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8AB219F"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9659626"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6298EE57"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23E6422C" wp14:editId="53855113">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440C06"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B8ADB24" w14:textId="61BB369E"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5D825655" wp14:editId="6C36E43A">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76BDF6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D825655"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76BDF6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2905CF0B"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A817E" w14:textId="77777777" w:rsidR="004B0E17" w:rsidRDefault="004B0E17" w:rsidP="00AB5E20">
      <w:pPr>
        <w:spacing w:after="0" w:line="240" w:lineRule="auto"/>
      </w:pPr>
      <w:r>
        <w:separator/>
      </w:r>
    </w:p>
  </w:footnote>
  <w:footnote w:type="continuationSeparator" w:id="0">
    <w:p w14:paraId="145059C3" w14:textId="77777777" w:rsidR="004B0E17" w:rsidRDefault="004B0E17"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96C5" w14:textId="6B65FC9A"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1A538C3C" wp14:editId="12379717">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44157E530D3C43EFA48D8CC9C471673E"/>
                            </w:placeholder>
                            <w:dataBinding w:prefixMappings="xmlns:ns0='http://purl.org/dc/elements/1.1/' xmlns:ns1='http://schemas.openxmlformats.org/package/2006/metadata/core-properties' " w:xpath="/ns1:coreProperties[1]/ns0:title[1]" w:storeItemID="{6C3C8BC8-F283-45AE-878A-BAB7291924A1}"/>
                            <w:text/>
                          </w:sdtPr>
                          <w:sdtEndPr/>
                          <w:sdtContent>
                            <w:p w14:paraId="02E375EE" w14:textId="5F5223F0" w:rsidR="000B29B8" w:rsidRPr="008844EB" w:rsidRDefault="00477830" w:rsidP="00E957B9">
                              <w:pPr>
                                <w:pStyle w:val="Headertekst"/>
                              </w:pPr>
                              <w:r>
                                <w:t>Methoden voor het bereiken van de middengroep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A538C3C"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44157E530D3C43EFA48D8CC9C471673E"/>
                      </w:placeholder>
                      <w:dataBinding w:prefixMappings="xmlns:ns0='http://purl.org/dc/elements/1.1/' xmlns:ns1='http://schemas.openxmlformats.org/package/2006/metadata/core-properties' " w:xpath="/ns1:coreProperties[1]/ns0:title[1]" w:storeItemID="{6C3C8BC8-F283-45AE-878A-BAB7291924A1}"/>
                      <w:text/>
                    </w:sdtPr>
                    <w:sdtEndPr/>
                    <w:sdtContent>
                      <w:p w14:paraId="02E375EE" w14:textId="5F5223F0" w:rsidR="000B29B8" w:rsidRPr="008844EB" w:rsidRDefault="00477830" w:rsidP="00E957B9">
                        <w:pPr>
                          <w:pStyle w:val="Headertekst"/>
                        </w:pPr>
                        <w:r>
                          <w:t>Methoden voor het bereiken van de middengroep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477830">
          <w:rPr>
            <w:b/>
            <w:bCs/>
            <w:color w:val="FFFFFF" w:themeColor="background1"/>
            <w:sz w:val="40"/>
            <w:szCs w:val="40"/>
          </w:rPr>
          <w:t>Methoden voor het bereiken van de middengroepen</w:t>
        </w:r>
      </w:sdtContent>
    </w:sdt>
  </w:p>
  <w:p w14:paraId="2662CD99"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8E49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79AC1728" wp14:editId="5A01568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292070FD" w14:textId="208A6CD8" w:rsidR="000B29B8" w:rsidRPr="00E957B9" w:rsidRDefault="00477830" w:rsidP="00E957B9">
                              <w:pPr>
                                <w:pStyle w:val="Headertekst"/>
                              </w:pPr>
                              <w:r>
                                <w:t>Methoden voor het bereiken van de middengroep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9AC1728"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292070FD" w14:textId="208A6CD8" w:rsidR="000B29B8" w:rsidRPr="00E957B9" w:rsidRDefault="00477830" w:rsidP="00E957B9">
                        <w:pPr>
                          <w:pStyle w:val="Headertekst"/>
                        </w:pPr>
                        <w:r>
                          <w:t>Methoden voor het bereiken van de middengroep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A825"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79162F7C" wp14:editId="63289F68">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070CC9B" w14:textId="5B9FFE70" w:rsidR="000B29B8" w:rsidRPr="008844EB" w:rsidRDefault="00477830" w:rsidP="00E957B9">
                              <w:pPr>
                                <w:pStyle w:val="Headertekst"/>
                              </w:pPr>
                              <w:r>
                                <w:t>Methoden voor het bereiken van de middengroep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9162F7C"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070CC9B" w14:textId="5B9FFE70" w:rsidR="000B29B8" w:rsidRPr="008844EB" w:rsidRDefault="00477830" w:rsidP="00E957B9">
                        <w:pPr>
                          <w:pStyle w:val="Headertekst"/>
                        </w:pPr>
                        <w:r>
                          <w:t>Methoden voor het bereiken van de middengroep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30195" w14:textId="70B37C9B"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1F43F6D1" wp14:editId="0D60759D">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75A35935" w14:textId="71A121DE" w:rsidR="009F6DDC" w:rsidRPr="008844EB" w:rsidRDefault="00477830" w:rsidP="00631785">
                              <w:pPr>
                                <w:pStyle w:val="Headertekst"/>
                              </w:pPr>
                              <w:r>
                                <w:t>Methoden voor het bereiken van de middengroep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F43F6D1"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75A35935" w14:textId="71A121DE" w:rsidR="009F6DDC" w:rsidRPr="008844EB" w:rsidRDefault="00477830" w:rsidP="00631785">
                        <w:pPr>
                          <w:pStyle w:val="Headertekst"/>
                        </w:pPr>
                        <w:r>
                          <w:t>Methoden voor het bereiken van de middengroep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477830">
          <w:rPr>
            <w:b/>
            <w:bCs/>
            <w:color w:val="FFFFFF" w:themeColor="background1"/>
            <w:sz w:val="40"/>
            <w:szCs w:val="40"/>
          </w:rPr>
          <w:t>Methoden voor het bereiken van de middengroep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33A09D07" w14:textId="56477035" w:rsidR="00076D6B" w:rsidRPr="00437C88" w:rsidRDefault="00477830" w:rsidP="00076D6B">
        <w:pPr>
          <w:pStyle w:val="Footer"/>
          <w:jc w:val="center"/>
          <w:rPr>
            <w:b/>
            <w:bCs/>
            <w:color w:val="FFFFFF" w:themeColor="background1"/>
            <w:sz w:val="40"/>
            <w:szCs w:val="40"/>
          </w:rPr>
        </w:pPr>
        <w:r>
          <w:rPr>
            <w:b/>
            <w:bCs/>
            <w:color w:val="FFFFFF" w:themeColor="background1"/>
            <w:sz w:val="40"/>
            <w:szCs w:val="40"/>
          </w:rPr>
          <w:t>Methoden voor het bereiken van de middengroepen</w:t>
        </w:r>
      </w:p>
    </w:sdtContent>
  </w:sdt>
  <w:p w14:paraId="33B4DE99"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13350" w14:textId="67AC4B21" w:rsidR="00076D6B" w:rsidRDefault="00076D6B" w:rsidP="00076D6B">
    <w:pPr>
      <w:pStyle w:val="Footer"/>
      <w:jc w:val="center"/>
      <w:rPr>
        <w:b/>
        <w:bCs/>
        <w:color w:val="FFFFFF" w:themeColor="background1"/>
        <w:sz w:val="40"/>
        <w:szCs w:val="40"/>
      </w:rPr>
    </w:pPr>
  </w:p>
  <w:p w14:paraId="36BA4B18"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488CB8AA" wp14:editId="5995272D">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81FE326" w14:textId="12F76E3F" w:rsidR="00076D6B" w:rsidRPr="00631785" w:rsidRDefault="00477830" w:rsidP="00631785">
                              <w:pPr>
                                <w:pStyle w:val="Headertekst"/>
                              </w:pPr>
                              <w:r>
                                <w:t>Methoden voor het bereiken van de middengroep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88CB8AA"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681FE326" w14:textId="12F76E3F" w:rsidR="00076D6B" w:rsidRPr="00631785" w:rsidRDefault="00477830" w:rsidP="00631785">
                        <w:pPr>
                          <w:pStyle w:val="Headertekst"/>
                        </w:pPr>
                        <w:r>
                          <w:t>Methoden voor het bereiken van de middengroep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59EA8" w14:textId="7104167F"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C841D7E" wp14:editId="336C5193">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3ED65027" w14:textId="53B3FFBF" w:rsidR="00AE4DAF" w:rsidRPr="00CD5D4F" w:rsidRDefault="00477830" w:rsidP="00631785">
                              <w:pPr>
                                <w:pStyle w:val="Headertekst"/>
                              </w:pPr>
                              <w:r>
                                <w:t>Methoden voor het bereiken van de middengroep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C841D7E"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3ED65027" w14:textId="53B3FFBF" w:rsidR="00AE4DAF" w:rsidRPr="00CD5D4F" w:rsidRDefault="00477830" w:rsidP="00631785">
                        <w:pPr>
                          <w:pStyle w:val="Headertekst"/>
                        </w:pPr>
                        <w:r>
                          <w:t>Methoden voor het bereiken van de middengroep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078EB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0" type="#_x0000_t75" style="width:358.55pt;height:347.3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777A31"/>
    <w:multiLevelType w:val="hybridMultilevel"/>
    <w:tmpl w:val="AC1406BE"/>
    <w:lvl w:ilvl="0" w:tplc="A850A656">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B94D78"/>
    <w:multiLevelType w:val="hybridMultilevel"/>
    <w:tmpl w:val="59D6CDD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0A6007"/>
    <w:multiLevelType w:val="hybridMultilevel"/>
    <w:tmpl w:val="4D0AFE48"/>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ADD3AD7"/>
    <w:multiLevelType w:val="hybridMultilevel"/>
    <w:tmpl w:val="B8229C1C"/>
    <w:lvl w:ilvl="0" w:tplc="6124290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4"/>
  </w:num>
  <w:num w:numId="4">
    <w:abstractNumId w:val="2"/>
  </w:num>
  <w:num w:numId="5">
    <w:abstractNumId w:val="0"/>
  </w:num>
  <w:num w:numId="6">
    <w:abstractNumId w:val="11"/>
  </w:num>
  <w:num w:numId="7">
    <w:abstractNumId w:val="15"/>
  </w:num>
  <w:num w:numId="8">
    <w:abstractNumId w:val="3"/>
  </w:num>
  <w:num w:numId="9">
    <w:abstractNumId w:val="10"/>
  </w:num>
  <w:num w:numId="10">
    <w:abstractNumId w:val="5"/>
  </w:num>
  <w:num w:numId="11">
    <w:abstractNumId w:val="7"/>
  </w:num>
  <w:num w:numId="12">
    <w:abstractNumId w:val="1"/>
  </w:num>
  <w:num w:numId="13">
    <w:abstractNumId w:val="8"/>
  </w:num>
  <w:num w:numId="14">
    <w:abstractNumId w:val="6"/>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savePreviewPicture/>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3C0FA8"/>
    <w:rsid w:val="0000351B"/>
    <w:rsid w:val="000101D0"/>
    <w:rsid w:val="0001586A"/>
    <w:rsid w:val="00015EC7"/>
    <w:rsid w:val="000759C2"/>
    <w:rsid w:val="00076D6B"/>
    <w:rsid w:val="000908E4"/>
    <w:rsid w:val="000B29B8"/>
    <w:rsid w:val="00101A9A"/>
    <w:rsid w:val="0012170F"/>
    <w:rsid w:val="001420FA"/>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3C0FA8"/>
    <w:rsid w:val="003D132A"/>
    <w:rsid w:val="004207D6"/>
    <w:rsid w:val="00421ADB"/>
    <w:rsid w:val="00426881"/>
    <w:rsid w:val="00434D3B"/>
    <w:rsid w:val="004362AA"/>
    <w:rsid w:val="0043670D"/>
    <w:rsid w:val="00437C88"/>
    <w:rsid w:val="004516D6"/>
    <w:rsid w:val="00455C4C"/>
    <w:rsid w:val="00457282"/>
    <w:rsid w:val="0046210F"/>
    <w:rsid w:val="00477830"/>
    <w:rsid w:val="004B0E17"/>
    <w:rsid w:val="004C2B58"/>
    <w:rsid w:val="004C46BF"/>
    <w:rsid w:val="004F7DAE"/>
    <w:rsid w:val="005549E7"/>
    <w:rsid w:val="005733E8"/>
    <w:rsid w:val="005823D7"/>
    <w:rsid w:val="00590381"/>
    <w:rsid w:val="005C33D2"/>
    <w:rsid w:val="005D27E8"/>
    <w:rsid w:val="005E3041"/>
    <w:rsid w:val="00631785"/>
    <w:rsid w:val="00637777"/>
    <w:rsid w:val="00645AFB"/>
    <w:rsid w:val="006628E3"/>
    <w:rsid w:val="00662F4F"/>
    <w:rsid w:val="006838F7"/>
    <w:rsid w:val="00691536"/>
    <w:rsid w:val="006B0435"/>
    <w:rsid w:val="006C53FD"/>
    <w:rsid w:val="00732212"/>
    <w:rsid w:val="00736E60"/>
    <w:rsid w:val="00755CAF"/>
    <w:rsid w:val="0079723A"/>
    <w:rsid w:val="00845085"/>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4397C"/>
    <w:rsid w:val="00C61149"/>
    <w:rsid w:val="00C70DB5"/>
    <w:rsid w:val="00C95169"/>
    <w:rsid w:val="00CC4FC5"/>
    <w:rsid w:val="00CD5D4F"/>
    <w:rsid w:val="00D1347E"/>
    <w:rsid w:val="00D2472F"/>
    <w:rsid w:val="00D25C8F"/>
    <w:rsid w:val="00D326BE"/>
    <w:rsid w:val="00D56E60"/>
    <w:rsid w:val="00DF5DD7"/>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56F225F"/>
  <w15:chartTrackingRefBased/>
  <w15:docId w15:val="{D1185D8D-2559-4AFF-97C5-206DA5005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090667">
      <w:bodyDiv w:val="1"/>
      <w:marLeft w:val="0"/>
      <w:marRight w:val="0"/>
      <w:marTop w:val="0"/>
      <w:marBottom w:val="0"/>
      <w:divBdr>
        <w:top w:val="none" w:sz="0" w:space="0" w:color="auto"/>
        <w:left w:val="none" w:sz="0" w:space="0" w:color="auto"/>
        <w:bottom w:val="none" w:sz="0" w:space="0" w:color="auto"/>
        <w:right w:val="none" w:sz="0" w:space="0" w:color="auto"/>
      </w:divBdr>
    </w:div>
    <w:div w:id="487792710">
      <w:bodyDiv w:val="1"/>
      <w:marLeft w:val="0"/>
      <w:marRight w:val="0"/>
      <w:marTop w:val="0"/>
      <w:marBottom w:val="0"/>
      <w:divBdr>
        <w:top w:val="none" w:sz="0" w:space="0" w:color="auto"/>
        <w:left w:val="none" w:sz="0" w:space="0" w:color="auto"/>
        <w:bottom w:val="none" w:sz="0" w:space="0" w:color="auto"/>
        <w:right w:val="none" w:sz="0" w:space="0" w:color="auto"/>
      </w:divBdr>
    </w:div>
    <w:div w:id="1492715770">
      <w:bodyDiv w:val="1"/>
      <w:marLeft w:val="0"/>
      <w:marRight w:val="0"/>
      <w:marTop w:val="0"/>
      <w:marBottom w:val="0"/>
      <w:divBdr>
        <w:top w:val="none" w:sz="0" w:space="0" w:color="auto"/>
        <w:left w:val="none" w:sz="0" w:space="0" w:color="auto"/>
        <w:bottom w:val="none" w:sz="0" w:space="0" w:color="auto"/>
        <w:right w:val="none" w:sz="0" w:space="0" w:color="auto"/>
      </w:divBdr>
    </w:div>
    <w:div w:id="1682778738">
      <w:bodyDiv w:val="1"/>
      <w:marLeft w:val="0"/>
      <w:marRight w:val="0"/>
      <w:marTop w:val="0"/>
      <w:marBottom w:val="0"/>
      <w:divBdr>
        <w:top w:val="none" w:sz="0" w:space="0" w:color="auto"/>
        <w:left w:val="none" w:sz="0" w:space="0" w:color="auto"/>
        <w:bottom w:val="none" w:sz="0" w:space="0" w:color="auto"/>
        <w:right w:val="none" w:sz="0" w:space="0" w:color="auto"/>
      </w:divBdr>
    </w:div>
    <w:div w:id="209377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ageningenduurzaam.nl/blog/weer-2-wageningse-winnaars-klimaatstraatfeest/"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Kirsten@blauwvingerenergie.n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jpe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50tintengroenassendorp.nl/2-1-mei-2019-de-energy-killer-race/"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4.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jpeg"/><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Theo@dbvb.nl"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50tintengroenassendorp.nl/homewarming/" TargetMode="External"/><Relationship Id="rId27" Type="http://schemas.openxmlformats.org/officeDocument/2006/relationships/header" Target="header5.xml"/><Relationship Id="rId30" Type="http://schemas.openxmlformats.org/officeDocument/2006/relationships/header" Target="header6.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6686B7BDB74DADBB93C82D330AB963"/>
        <w:category>
          <w:name w:val="General"/>
          <w:gallery w:val="placeholder"/>
        </w:category>
        <w:types>
          <w:type w:val="bbPlcHdr"/>
        </w:types>
        <w:behaviors>
          <w:behavior w:val="content"/>
        </w:behaviors>
        <w:guid w:val="{B71BB72C-8D4E-4ECE-B0D6-704C81C721EF}"/>
      </w:docPartPr>
      <w:docPartBody>
        <w:p w:rsidR="001E04EF" w:rsidRDefault="00A7031B">
          <w:pPr>
            <w:pStyle w:val="6B6686B7BDB74DADBB93C82D330AB963"/>
          </w:pPr>
          <w:r w:rsidRPr="00A25063">
            <w:rPr>
              <w:rStyle w:val="PlaceholderText"/>
            </w:rPr>
            <w:t>[Title]</w:t>
          </w:r>
        </w:p>
      </w:docPartBody>
    </w:docPart>
    <w:docPart>
      <w:docPartPr>
        <w:name w:val="44157E530D3C43EFA48D8CC9C471673E"/>
        <w:category>
          <w:name w:val="General"/>
          <w:gallery w:val="placeholder"/>
        </w:category>
        <w:types>
          <w:type w:val="bbPlcHdr"/>
        </w:types>
        <w:behaviors>
          <w:behavior w:val="content"/>
        </w:behaviors>
        <w:guid w:val="{CD417503-210D-4AB9-A096-F98716007163}"/>
      </w:docPartPr>
      <w:docPartBody>
        <w:p w:rsidR="001E04EF" w:rsidRDefault="00A7031B">
          <w:pPr>
            <w:pStyle w:val="44157E530D3C43EFA48D8CC9C471673E"/>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031B"/>
    <w:rsid w:val="001E04EF"/>
    <w:rsid w:val="0023645E"/>
    <w:rsid w:val="00A703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B6686B7BDB74DADBB93C82D330AB963">
    <w:name w:val="6B6686B7BDB74DADBB93C82D330AB963"/>
  </w:style>
  <w:style w:type="paragraph" w:customStyle="1" w:styleId="44157E530D3C43EFA48D8CC9C471673E">
    <w:name w:val="44157E530D3C43EFA48D8CC9C47167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4CA33-B851-4A2A-A067-89A3F971A371}"/>
</file>

<file path=customXml/itemProps2.xml><?xml version="1.0" encoding="utf-8"?>
<ds:datastoreItem xmlns:ds="http://schemas.openxmlformats.org/officeDocument/2006/customXml" ds:itemID="{8E38838E-EDA0-4EB4-A5DC-C5EC47575EB9}">
  <ds:schemaRefs>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purl.org/dc/elements/1.1/"/>
    <ds:schemaRef ds:uri="http://purl.org/dc/terms/"/>
    <ds:schemaRef ds:uri="24f7fcfb-a8eb-41b9-bc99-065a59729e59"/>
    <ds:schemaRef ds:uri="http://schemas.microsoft.com/office/infopath/2007/PartnerControls"/>
    <ds:schemaRef ds:uri="295d7ba0-4f4c-4e21-b0c1-99a66545e09a"/>
    <ds:schemaRef ds:uri="http://www.w3.org/XML/1998/namespace"/>
  </ds:schemaRefs>
</ds:datastoreItem>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4.xml><?xml version="1.0" encoding="utf-8"?>
<ds:datastoreItem xmlns:ds="http://schemas.openxmlformats.org/officeDocument/2006/customXml" ds:itemID="{A1657592-ABC5-47CD-A343-E8FC3669A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21</TotalTime>
  <Pages>5</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en voor het bereiken van de middengroepen</dc:title>
  <dc:subject/>
  <dc:creator>Carla ten Kate</dc:creator>
  <cp:keywords/>
  <dc:description/>
  <cp:lastModifiedBy>Ester Veldhuis</cp:lastModifiedBy>
  <cp:revision>14</cp:revision>
  <dcterms:created xsi:type="dcterms:W3CDTF">2022-01-24T13:00:00Z</dcterms:created>
  <dcterms:modified xsi:type="dcterms:W3CDTF">2022-01-2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